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70F6" w:rsidRDefault="007570F6" w:rsidP="007570F6">
      <w:r>
        <w:t>Class: ABE516x</w:t>
      </w:r>
    </w:p>
    <w:p w:rsidR="007570F6" w:rsidRDefault="007570F6" w:rsidP="007570F6">
      <w:r>
        <w:t>Name: Jia Wen Lee</w:t>
      </w:r>
    </w:p>
    <w:p w:rsidR="007570F6" w:rsidRDefault="007570F6" w:rsidP="007570F6">
      <w:r>
        <w:t>SVM assignment</w:t>
      </w:r>
    </w:p>
    <w:p w:rsidR="007570F6" w:rsidRDefault="007570F6" w:rsidP="007570F6"/>
    <w:p w:rsidR="007570F6" w:rsidRPr="00B55B9B" w:rsidRDefault="007570F6" w:rsidP="007570F6">
      <w:pPr>
        <w:rPr>
          <w:b/>
        </w:rPr>
      </w:pPr>
      <w:r w:rsidRPr="00B55B9B">
        <w:rPr>
          <w:b/>
        </w:rPr>
        <w:t>Introduction:</w:t>
      </w:r>
    </w:p>
    <w:p w:rsidR="007570F6" w:rsidRDefault="007570F6" w:rsidP="007570F6">
      <w:r>
        <w:t>For this activity I will be combining aspects from suggestion 2 and suggestion 3. I will be using k-means clustering method on work dataset. Because I need to get this done for work pretty soon, I will be using MATLAB as all my data files are formatted as mat files.</w:t>
      </w:r>
    </w:p>
    <w:p w:rsidR="007570F6" w:rsidRDefault="007570F6" w:rsidP="007570F6">
      <w:pPr>
        <w:rPr>
          <w:b/>
        </w:rPr>
      </w:pPr>
    </w:p>
    <w:p w:rsidR="007570F6" w:rsidRDefault="007570F6" w:rsidP="007570F6">
      <w:pPr>
        <w:rPr>
          <w:b/>
        </w:rPr>
      </w:pPr>
      <w:r w:rsidRPr="007570F6">
        <w:rPr>
          <w:b/>
        </w:rPr>
        <w:t>Background information:</w:t>
      </w:r>
    </w:p>
    <w:p w:rsidR="007570F6" w:rsidRDefault="007570F6" w:rsidP="007570F6">
      <w:r>
        <w:t>LiDAR data collected from the field show that while we can visually recognize difference in RSSI of soil surface residue and the soil itself, it is hard to draw a clear boundary between what values of RSSI constitutes surface residue and what value is the soil as RSSI values of surface residue and soil overlaps as shown below.</w:t>
      </w:r>
    </w:p>
    <w:p w:rsidR="007570F6" w:rsidRDefault="007570F6" w:rsidP="007570F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89000</wp:posOffset>
                </wp:positionH>
                <wp:positionV relativeFrom="paragraph">
                  <wp:posOffset>2135505</wp:posOffset>
                </wp:positionV>
                <wp:extent cx="1498600" cy="323850"/>
                <wp:effectExtent l="0" t="0" r="635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86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570F6" w:rsidRDefault="007570F6">
                            <w:r>
                              <w:t>LiDAR scan pla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70pt;margin-top:168.15pt;width:118pt;height:25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" fillcolor="white [3201]" stroked="f" strokeweight=".5pt">
                <v:textbox>
                  <w:txbxContent>
                    <w:p w:rsidR="007570F6" w:rsidRDefault="007570F6">
                      <w:r>
                        <w:t>LiDAR scan plane</w:t>
                      </w:r>
                    </w:p>
                  </w:txbxContent>
                </v:textbox>
              </v:shape>
            </w:pict>
          </mc:Fallback>
        </mc:AlternateContent>
      </w:r>
      <w:r w:rsidRPr="007570F6">
        <w:rPr>
          <w:noProof/>
        </w:rPr>
        <w:drawing>
          <wp:inline distT="0" distB="0" distL="0" distR="0" wp14:anchorId="7A084063" wp14:editId="3B050018">
            <wp:extent cx="3077283" cy="1796415"/>
            <wp:effectExtent l="0" t="0" r="8890" b="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293" cy="1815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70F6">
        <w:rPr>
          <w:noProof/>
        </w:rPr>
        <w:t xml:space="preserve"> </w:t>
      </w:r>
      <w:r w:rsidRPr="007570F6">
        <w:rPr>
          <w:noProof/>
        </w:rPr>
        <w:drawing>
          <wp:inline distT="0" distB="0" distL="0" distR="0" wp14:anchorId="4F873E34" wp14:editId="100701D0">
            <wp:extent cx="2819400" cy="2113745"/>
            <wp:effectExtent l="0" t="0" r="0" b="1270"/>
            <wp:docPr id="8" name="Content Placeholder 7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7"/>
                    <pic:cNvPicPr>
                      <a:picLocks noGrp="1"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6485" cy="2126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70F6" w:rsidRPr="007570F6" w:rsidRDefault="007570F6" w:rsidP="007570F6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FBDA07" wp14:editId="79E7EE6B">
                <wp:simplePos x="0" y="0"/>
                <wp:positionH relativeFrom="column">
                  <wp:posOffset>3860800</wp:posOffset>
                </wp:positionH>
                <wp:positionV relativeFrom="paragraph">
                  <wp:posOffset>6985</wp:posOffset>
                </wp:positionV>
                <wp:extent cx="1498600" cy="323850"/>
                <wp:effectExtent l="0" t="0" r="635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86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570F6" w:rsidRDefault="007570F6" w:rsidP="007570F6">
                            <w:r>
                              <w:t>LiDAR RSSI distrib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BDA07" id="Text Box 2" o:spid="_x0000_s1027" type="#_x0000_t202" style="position:absolute;margin-left:304pt;margin-top:.55pt;width:118pt;height:25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" fillcolor="white [3201]" stroked="f" strokeweight=".5pt">
                <v:textbox>
                  <w:txbxContent>
                    <w:p w:rsidR="007570F6" w:rsidRDefault="007570F6" w:rsidP="007570F6">
                      <w:r>
                        <w:t>LiDAR RSSI distribution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  <w:r w:rsidRPr="007570F6">
        <w:rPr>
          <w:b/>
        </w:rPr>
        <w:t xml:space="preserve"> </w:t>
      </w:r>
    </w:p>
    <w:p w:rsidR="00572A31" w:rsidRDefault="007570F6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C7A24A" wp14:editId="14A9D1B1">
                <wp:simplePos x="0" y="0"/>
                <wp:positionH relativeFrom="margin">
                  <wp:align>left</wp:align>
                </wp:positionH>
                <wp:positionV relativeFrom="paragraph">
                  <wp:posOffset>1684020</wp:posOffset>
                </wp:positionV>
                <wp:extent cx="455295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529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570F6" w:rsidRDefault="007570F6" w:rsidP="007570F6">
                            <w:r>
                              <w:t xml:space="preserve">LiDAR RSSI field scan. </w:t>
                            </w:r>
                          </w:p>
                          <w:p w:rsidR="007570F6" w:rsidRDefault="007570F6" w:rsidP="007570F6">
                            <w:r>
                              <w:t>Yellow: High Surface Residue, Blue: Low Surface Resid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7A24A" id="Text Box 3" o:spid="_x0000_s1028" type="#_x0000_t202" style="position:absolute;margin-left:0;margin-top:132.6pt;width:358.5pt;height:46.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" fillcolor="white [3201]" stroked="f" strokeweight=".5pt">
                <v:textbox>
                  <w:txbxContent>
                    <w:p w:rsidR="007570F6" w:rsidRDefault="007570F6" w:rsidP="007570F6">
                      <w:r>
                        <w:t xml:space="preserve">LiDAR RSSI </w:t>
                      </w:r>
                      <w:r>
                        <w:t xml:space="preserve">field scan. </w:t>
                      </w:r>
                    </w:p>
                    <w:p w:rsidR="007570F6" w:rsidRDefault="007570F6" w:rsidP="007570F6">
                      <w:r>
                        <w:t>Yellow: High Surface Residue, Blue: Low Surface Resid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02720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55.5pt;height:138pt">
            <v:imagedata r:id="rId6" o:title="noTillRssi1" cropleft="4758f"/>
          </v:shape>
        </w:pict>
      </w:r>
    </w:p>
    <w:p w:rsidR="007570F6" w:rsidRDefault="007570F6"/>
    <w:p w:rsidR="007570F6" w:rsidRPr="00336087" w:rsidRDefault="00336087">
      <w:pPr>
        <w:rPr>
          <w:b/>
        </w:rPr>
      </w:pPr>
      <w:r w:rsidRPr="00336087">
        <w:rPr>
          <w:b/>
        </w:rPr>
        <w:lastRenderedPageBreak/>
        <w:t>Data Used:</w:t>
      </w:r>
    </w:p>
    <w:p w:rsidR="00336087" w:rsidRDefault="00336087">
      <w:r>
        <w:t>Data log was off a run where no tillage occurred in the middle, but outer sides were tilled. So there were clear regions of high surface residue and low surface residue as seen below.</w:t>
      </w:r>
      <w:r w:rsidR="00D50F24">
        <w:t xml:space="preserve"> We want to separate data into two clusters, soil and residue.</w:t>
      </w:r>
    </w:p>
    <w:p w:rsidR="00336087" w:rsidRDefault="00336087"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914400" y="1670050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2437765"/>
            <wp:effectExtent l="0" t="0" r="0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  <w:t xml:space="preserve">Data file is named: </w:t>
      </w:r>
      <w:r w:rsidRPr="00336087">
        <w:t>P2NoTill_20191015_123506</w:t>
      </w:r>
      <w:r>
        <w:t>.mat</w:t>
      </w:r>
    </w:p>
    <w:p w:rsidR="00336087" w:rsidRDefault="00336087"/>
    <w:p w:rsidR="00336087" w:rsidRDefault="00336087">
      <w:pPr>
        <w:rPr>
          <w:b/>
        </w:rPr>
      </w:pPr>
      <w:r w:rsidRPr="00336087">
        <w:rPr>
          <w:b/>
        </w:rPr>
        <w:t>MATLAB code:</w:t>
      </w:r>
    </w:p>
    <w:p w:rsidR="00D50F24" w:rsidRPr="00D50F24" w:rsidRDefault="00D50F24">
      <w:r>
        <w:t>Code to get centroid values of k-mean, k=2</w:t>
      </w:r>
    </w:p>
    <w:p w:rsidR="00336087" w:rsidRDefault="00336087">
      <w:r>
        <w:rPr>
          <w:noProof/>
        </w:rPr>
        <w:drawing>
          <wp:inline distT="0" distB="0" distL="0" distR="0" wp14:anchorId="497F67FB" wp14:editId="2B0473AC">
            <wp:extent cx="5943600" cy="6013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F24" w:rsidRDefault="00D50F24">
      <w:r>
        <w:t>Once centroid was found, function was created to test which centroid an RSSI value is closest to and categorize data into one of two groups.</w:t>
      </w:r>
    </w:p>
    <w:p w:rsidR="00D50F24" w:rsidRDefault="00D50F24">
      <w:r>
        <w:rPr>
          <w:noProof/>
        </w:rPr>
        <w:drawing>
          <wp:inline distT="0" distB="0" distL="0" distR="0" wp14:anchorId="68CC36CB" wp14:editId="7BEFD400">
            <wp:extent cx="3028950" cy="962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6E59C5" w:rsidRDefault="006E59C5"/>
    <w:p w:rsidR="006E59C5" w:rsidRDefault="006E59C5">
      <w:r>
        <w:br w:type="page"/>
      </w:r>
    </w:p>
    <w:p w:rsidR="00D50F24" w:rsidRDefault="00D50F24">
      <w:r>
        <w:lastRenderedPageBreak/>
        <w:t>Data is randomly selected from a replay file for testing.</w:t>
      </w:r>
      <w:r w:rsidR="00502720">
        <w:t xml:space="preserve"> Test File: </w:t>
      </w:r>
      <w:r w:rsidR="00502720" w:rsidRPr="00502720">
        <w:t>P1NoTill_20191015_122957.mat</w:t>
      </w:r>
    </w:p>
    <w:p w:rsidR="006E59C5" w:rsidRDefault="006E59C5">
      <w:r>
        <w:rPr>
          <w:noProof/>
        </w:rPr>
        <w:drawing>
          <wp:inline distT="0" distB="0" distL="0" distR="0" wp14:anchorId="715351DB" wp14:editId="22C1CB86">
            <wp:extent cx="3657600" cy="22955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9C5" w:rsidRDefault="006E59C5">
      <w:r>
        <w:t>Original data is plotted:</w:t>
      </w:r>
    </w:p>
    <w:p w:rsidR="006E59C5" w:rsidRDefault="006E59C5">
      <w:r>
        <w:rPr>
          <w:noProof/>
        </w:rPr>
        <w:drawing>
          <wp:inline distT="0" distB="0" distL="0" distR="0" wp14:anchorId="64771214" wp14:editId="3428370E">
            <wp:extent cx="5438775" cy="17811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9C5" w:rsidRDefault="006E59C5">
      <w:r>
        <w:t>Surface residue estimate is plotted:</w:t>
      </w:r>
    </w:p>
    <w:p w:rsidR="006E59C5" w:rsidRDefault="006E59C5">
      <w:r>
        <w:rPr>
          <w:noProof/>
        </w:rPr>
        <w:drawing>
          <wp:inline distT="0" distB="0" distL="0" distR="0" wp14:anchorId="2E995488" wp14:editId="3163F86F">
            <wp:extent cx="5943600" cy="11068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9C5" w:rsidRDefault="006E59C5"/>
    <w:p w:rsidR="006E59C5" w:rsidRDefault="006E59C5"/>
    <w:p w:rsidR="006E59C5" w:rsidRDefault="006E59C5"/>
    <w:p w:rsidR="006E59C5" w:rsidRDefault="006E59C5"/>
    <w:p w:rsidR="006E59C5" w:rsidRDefault="006E59C5"/>
    <w:p w:rsidR="006E59C5" w:rsidRDefault="006E59C5">
      <w:r>
        <w:br w:type="page"/>
      </w:r>
    </w:p>
    <w:p w:rsidR="006E59C5" w:rsidRPr="006E59C5" w:rsidRDefault="006E59C5">
      <w:pPr>
        <w:rPr>
          <w:b/>
        </w:rPr>
      </w:pPr>
      <w:r w:rsidRPr="006E59C5">
        <w:rPr>
          <w:b/>
        </w:rPr>
        <w:lastRenderedPageBreak/>
        <w:t>Results:</w:t>
      </w:r>
    </w:p>
    <w:p w:rsidR="006E59C5" w:rsidRDefault="006E59C5">
      <w:r>
        <w:t xml:space="preserve">From visual inspection, clustering seems to have separated the high RSSI values from the lower RSSI values at the right areas. </w:t>
      </w:r>
    </w:p>
    <w:p w:rsidR="00D50F24" w:rsidRDefault="006E59C5">
      <w:r>
        <w:rPr>
          <w:noProof/>
        </w:rPr>
        <w:drawing>
          <wp:inline distT="0" distB="0" distL="0" distR="0" wp14:anchorId="60E8A807" wp14:editId="1732DDAD">
            <wp:extent cx="5943600" cy="32175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9C5" w:rsidRPr="006E59C5" w:rsidRDefault="006E59C5">
      <w:pPr>
        <w:rPr>
          <w:b/>
        </w:rPr>
      </w:pPr>
      <w:r w:rsidRPr="006E59C5">
        <w:rPr>
          <w:b/>
        </w:rPr>
        <w:t>Conclusion:</w:t>
      </w:r>
    </w:p>
    <w:p w:rsidR="006E59C5" w:rsidRDefault="006E59C5">
      <w:r>
        <w:t>K-mean clustering was able to separate high RSSI values from lower RSSI values. This is a good starting estimate as there is nothing currently to estimate surface residue on a moving vehicle. Field validation would need to be done to see how well clustering worked.</w:t>
      </w:r>
      <w:bookmarkStart w:id="0" w:name="_GoBack"/>
      <w:bookmarkEnd w:id="0"/>
    </w:p>
    <w:sectPr w:rsidR="006E59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MDO2NDQxMjIwMrdQ0lEKTi0uzszPAykwqgUAVAWK9iwAAAA="/>
  </w:docVars>
  <w:rsids>
    <w:rsidRoot w:val="007570F6"/>
    <w:rsid w:val="00336087"/>
    <w:rsid w:val="00502720"/>
    <w:rsid w:val="006E59C5"/>
    <w:rsid w:val="007570F6"/>
    <w:rsid w:val="007E7693"/>
    <w:rsid w:val="00B66532"/>
    <w:rsid w:val="00D50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D9D399"/>
  <w15:chartTrackingRefBased/>
  <w15:docId w15:val="{583DBB21-B22C-480C-A243-71ED43869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0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Jia W [ABE]</dc:creator>
  <cp:keywords/>
  <dc:description/>
  <cp:lastModifiedBy>Lee, Jia W [ABE]</cp:lastModifiedBy>
  <cp:revision>2</cp:revision>
  <dcterms:created xsi:type="dcterms:W3CDTF">2019-10-22T02:53:00Z</dcterms:created>
  <dcterms:modified xsi:type="dcterms:W3CDTF">2019-10-22T13:50:00Z</dcterms:modified>
</cp:coreProperties>
</file>